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5FAC7" w14:textId="0FFD8D93" w:rsidR="00DD66F7" w:rsidRDefault="00BB2FF7" w:rsidP="00DD66F7">
      <w:pPr>
        <w:pBdr>
          <w:bottom w:val="single" w:sz="6" w:space="1" w:color="auto"/>
        </w:pBd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[Your Name Goes Here]</w:t>
      </w:r>
    </w:p>
    <w:p w14:paraId="52E3850F" w14:textId="2A0F294D" w:rsidR="0072449D" w:rsidRPr="0072449D" w:rsidRDefault="00BB2FF7" w:rsidP="00DD66F7">
      <w:pPr>
        <w:pBdr>
          <w:bottom w:val="single" w:sz="6" w:space="1" w:color="auto"/>
        </w:pBdr>
        <w:spacing w:after="0" w:line="240" w:lineRule="auto"/>
        <w:jc w:val="center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[Address]</w:t>
      </w:r>
    </w:p>
    <w:p w14:paraId="2DDEB635" w14:textId="2868896C" w:rsidR="002F30DF" w:rsidRDefault="00BB2FF7" w:rsidP="00F00DD8">
      <w:pPr>
        <w:pBdr>
          <w:bottom w:val="single" w:sz="6" w:space="1" w:color="auto"/>
        </w:pBdr>
        <w:spacing w:after="0" w:line="240" w:lineRule="auto"/>
        <w:jc w:val="center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[Email and LinkedIn]</w:t>
      </w:r>
      <w:r w:rsidR="0072449D">
        <w:t xml:space="preserve"> </w:t>
      </w:r>
      <w:r w:rsidR="002F30DF">
        <w:rPr>
          <w:rFonts w:ascii="Arial" w:hAnsi="Arial" w:cs="Arial"/>
          <w:sz w:val="18"/>
          <w:szCs w:val="20"/>
        </w:rPr>
        <w:t xml:space="preserve">| </w:t>
      </w:r>
      <w:r>
        <w:rPr>
          <w:rFonts w:ascii="Arial" w:hAnsi="Arial" w:cs="Arial"/>
          <w:sz w:val="18"/>
          <w:szCs w:val="20"/>
        </w:rPr>
        <w:t>[Phone Number]</w:t>
      </w:r>
    </w:p>
    <w:p w14:paraId="1DB278BD" w14:textId="556A75CC" w:rsidR="00C01DAD" w:rsidRPr="00C01DAD" w:rsidRDefault="00C01DAD" w:rsidP="00C01DAD">
      <w:pPr>
        <w:pBdr>
          <w:bottom w:val="single" w:sz="6" w:space="1" w:color="auto"/>
        </w:pBdr>
        <w:spacing w:after="0" w:line="240" w:lineRule="auto"/>
        <w:jc w:val="center"/>
        <w:rPr>
          <w:rFonts w:ascii="Arial" w:hAnsi="Arial" w:cs="Arial"/>
          <w:sz w:val="18"/>
          <w:szCs w:val="20"/>
        </w:rPr>
      </w:pPr>
    </w:p>
    <w:p w14:paraId="5CBDFDCE" w14:textId="77777777" w:rsidR="009876AA" w:rsidRDefault="009876AA" w:rsidP="00FF13F7">
      <w:pPr>
        <w:spacing w:after="40" w:line="240" w:lineRule="auto"/>
        <w:rPr>
          <w:rFonts w:ascii="Arial" w:hAnsi="Arial" w:cs="Arial"/>
          <w:b/>
          <w:sz w:val="18"/>
          <w:szCs w:val="18"/>
          <w:u w:val="single"/>
        </w:rPr>
      </w:pPr>
    </w:p>
    <w:p w14:paraId="2FA8E771" w14:textId="1930231D" w:rsidR="003738DA" w:rsidRDefault="00760872" w:rsidP="00FF13F7">
      <w:pPr>
        <w:spacing w:after="40" w:line="240" w:lineRule="auto"/>
        <w:rPr>
          <w:rFonts w:ascii="Arial" w:hAnsi="Arial" w:cs="Arial"/>
          <w:b/>
          <w:sz w:val="18"/>
          <w:szCs w:val="18"/>
          <w:u w:val="single"/>
        </w:rPr>
      </w:pPr>
      <w:r w:rsidRPr="00A265C4">
        <w:rPr>
          <w:rFonts w:ascii="Arial" w:hAnsi="Arial" w:cs="Arial"/>
          <w:b/>
          <w:sz w:val="18"/>
          <w:szCs w:val="18"/>
          <w:u w:val="single"/>
        </w:rPr>
        <w:t>PERSONAL STATEMENT</w:t>
      </w:r>
    </w:p>
    <w:p w14:paraId="66BFE181" w14:textId="77777777" w:rsidR="00FF13F7" w:rsidRPr="00A265C4" w:rsidRDefault="00FF13F7" w:rsidP="00FF13F7">
      <w:pPr>
        <w:spacing w:after="0" w:line="240" w:lineRule="auto"/>
        <w:contextualSpacing/>
        <w:rPr>
          <w:rFonts w:ascii="Arial" w:hAnsi="Arial" w:cs="Arial"/>
          <w:b/>
          <w:sz w:val="18"/>
          <w:szCs w:val="18"/>
          <w:u w:val="single"/>
        </w:rPr>
      </w:pPr>
    </w:p>
    <w:p w14:paraId="66CA058C" w14:textId="494E6904" w:rsidR="00DD66F7" w:rsidRPr="00DD66F7" w:rsidRDefault="00BB2FF7" w:rsidP="00327DF6">
      <w:pPr>
        <w:spacing w:after="0" w:line="240" w:lineRule="auto"/>
        <w:contextualSpacing/>
        <w:rPr>
          <w:rFonts w:ascii="Arial" w:hAnsi="Arial" w:cs="Arial"/>
          <w:sz w:val="18"/>
          <w:szCs w:val="18"/>
          <w:lang w:val="en-GB"/>
        </w:rPr>
      </w:pPr>
      <w:r>
        <w:rPr>
          <w:rFonts w:ascii="Arial" w:hAnsi="Arial" w:cs="Arial"/>
          <w:sz w:val="18"/>
          <w:szCs w:val="18"/>
          <w:lang w:val="en-GB"/>
        </w:rPr>
        <w:t>[Personal statement goes here]</w:t>
      </w:r>
    </w:p>
    <w:p w14:paraId="57D063E3" w14:textId="77777777" w:rsidR="00F90AD4" w:rsidRDefault="00F90AD4" w:rsidP="00F90AD4">
      <w:pPr>
        <w:contextualSpacing/>
        <w:rPr>
          <w:rFonts w:ascii="Arial" w:hAnsi="Arial" w:cs="Arial"/>
          <w:sz w:val="18"/>
          <w:szCs w:val="18"/>
        </w:rPr>
      </w:pPr>
    </w:p>
    <w:p w14:paraId="7094E14A" w14:textId="77777777" w:rsidR="00F90AD4" w:rsidRPr="00A265C4" w:rsidRDefault="00F90AD4" w:rsidP="00327DF6">
      <w:pPr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</w:rPr>
      </w:pPr>
      <w:r>
        <w:rPr>
          <w:rFonts w:ascii="Arial" w:hAnsi="Arial" w:cs="Arial"/>
          <w:b/>
          <w:bCs/>
          <w:color w:val="000000"/>
          <w:sz w:val="18"/>
          <w:szCs w:val="18"/>
          <w:u w:val="single"/>
        </w:rPr>
        <w:t>KEY SKILLS</w:t>
      </w:r>
    </w:p>
    <w:p w14:paraId="1A93CE51" w14:textId="17A9A230" w:rsidR="00F90AD4" w:rsidRDefault="00F90AD4" w:rsidP="00327DF6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362F915E" w14:textId="0DA462E3" w:rsidR="00EF6DF6" w:rsidRPr="00EF6DF6" w:rsidRDefault="00E33161" w:rsidP="00327DF6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[Technical/Functional Skills in a tabular format]</w:t>
      </w:r>
    </w:p>
    <w:p w14:paraId="11713459" w14:textId="401FCE98" w:rsidR="009876AA" w:rsidRDefault="009876AA" w:rsidP="00327DF6">
      <w:pPr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</w:rPr>
      </w:pPr>
    </w:p>
    <w:p w14:paraId="6141E639" w14:textId="41CDDBAC" w:rsidR="00D41644" w:rsidRPr="00A265C4" w:rsidRDefault="00D41644" w:rsidP="00327DF6">
      <w:pPr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</w:rPr>
      </w:pPr>
      <w:r w:rsidRPr="00A265C4">
        <w:rPr>
          <w:rFonts w:ascii="Arial" w:hAnsi="Arial" w:cs="Arial"/>
          <w:b/>
          <w:bCs/>
          <w:color w:val="000000"/>
          <w:sz w:val="18"/>
          <w:szCs w:val="18"/>
          <w:u w:val="single"/>
        </w:rPr>
        <w:t>WORK EXPERIENCE</w:t>
      </w:r>
    </w:p>
    <w:p w14:paraId="30F5C4FA" w14:textId="77777777" w:rsidR="00327DF6" w:rsidRDefault="00327DF6" w:rsidP="00327DF6">
      <w:pPr>
        <w:pStyle w:val="NoSpacing"/>
        <w:rPr>
          <w:rFonts w:ascii="Arial" w:hAnsi="Arial" w:cs="Arial"/>
          <w:b/>
          <w:sz w:val="18"/>
          <w:szCs w:val="18"/>
        </w:rPr>
      </w:pPr>
    </w:p>
    <w:p w14:paraId="382A0D5F" w14:textId="3F712CF6" w:rsidR="009C58D7" w:rsidRDefault="00E33161" w:rsidP="00327DF6">
      <w:pPr>
        <w:pStyle w:val="NoSpacing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[Company Name]</w:t>
      </w:r>
      <w:r w:rsidR="009C3F48">
        <w:rPr>
          <w:rFonts w:ascii="Arial" w:hAnsi="Arial" w:cs="Arial"/>
          <w:b/>
          <w:sz w:val="18"/>
          <w:szCs w:val="18"/>
        </w:rPr>
        <w:tab/>
      </w:r>
      <w:r w:rsidR="00723727">
        <w:rPr>
          <w:rFonts w:ascii="Arial" w:hAnsi="Arial" w:cs="Arial"/>
          <w:b/>
          <w:sz w:val="18"/>
          <w:szCs w:val="18"/>
        </w:rPr>
        <w:tab/>
      </w:r>
      <w:r w:rsidR="0053199B">
        <w:rPr>
          <w:rFonts w:ascii="Arial" w:hAnsi="Arial" w:cs="Arial"/>
          <w:b/>
          <w:sz w:val="18"/>
          <w:szCs w:val="18"/>
        </w:rPr>
        <w:tab/>
      </w:r>
      <w:r w:rsidR="009C5938" w:rsidRPr="00A265C4">
        <w:rPr>
          <w:rFonts w:ascii="Arial" w:hAnsi="Arial" w:cs="Arial"/>
          <w:sz w:val="18"/>
          <w:szCs w:val="18"/>
        </w:rPr>
        <w:tab/>
      </w:r>
      <w:r w:rsidR="009C5938" w:rsidRPr="00A265C4">
        <w:rPr>
          <w:rFonts w:ascii="Arial" w:hAnsi="Arial" w:cs="Arial"/>
          <w:sz w:val="18"/>
          <w:szCs w:val="18"/>
        </w:rPr>
        <w:tab/>
      </w:r>
      <w:r w:rsidR="009C5938" w:rsidRPr="00A265C4">
        <w:rPr>
          <w:rFonts w:ascii="Arial" w:hAnsi="Arial" w:cs="Arial"/>
          <w:sz w:val="18"/>
          <w:szCs w:val="18"/>
        </w:rPr>
        <w:tab/>
      </w:r>
      <w:r w:rsidR="009C5938" w:rsidRPr="00A265C4">
        <w:rPr>
          <w:rFonts w:ascii="Arial" w:hAnsi="Arial" w:cs="Arial"/>
          <w:sz w:val="18"/>
          <w:szCs w:val="18"/>
        </w:rPr>
        <w:tab/>
      </w:r>
      <w:r w:rsidR="00A80737" w:rsidRPr="00A265C4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[Start Date]</w:t>
      </w:r>
      <w:r w:rsidR="009C58D7" w:rsidRPr="00A265C4">
        <w:rPr>
          <w:rFonts w:ascii="Arial" w:hAnsi="Arial" w:cs="Arial"/>
          <w:b/>
          <w:sz w:val="18"/>
          <w:szCs w:val="18"/>
        </w:rPr>
        <w:t xml:space="preserve"> </w:t>
      </w:r>
      <w:r w:rsidR="009136EE" w:rsidRPr="00A265C4">
        <w:rPr>
          <w:rFonts w:ascii="Arial" w:hAnsi="Arial" w:cs="Arial"/>
          <w:b/>
          <w:sz w:val="18"/>
          <w:szCs w:val="18"/>
        </w:rPr>
        <w:t>–</w:t>
      </w:r>
      <w:r w:rsidR="00F766EA">
        <w:rPr>
          <w:rFonts w:ascii="Arial" w:hAnsi="Arial" w:cs="Arial"/>
          <w:b/>
          <w:sz w:val="18"/>
          <w:szCs w:val="18"/>
        </w:rPr>
        <w:t xml:space="preserve"> </w:t>
      </w:r>
      <w:r w:rsidR="000D7BEB">
        <w:rPr>
          <w:rFonts w:ascii="Arial" w:hAnsi="Arial" w:cs="Arial"/>
          <w:b/>
          <w:sz w:val="18"/>
          <w:szCs w:val="18"/>
        </w:rPr>
        <w:t>Present</w:t>
      </w:r>
    </w:p>
    <w:p w14:paraId="4FC16DA7" w14:textId="45F65AF9" w:rsidR="009F3805" w:rsidRPr="00A265C4" w:rsidRDefault="00E33161" w:rsidP="00327DF6">
      <w:pPr>
        <w:pStyle w:val="NoSpacing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  <w:lang w:val="en-GB"/>
        </w:rPr>
        <w:t>[Title]</w:t>
      </w:r>
    </w:p>
    <w:p w14:paraId="181D1D20" w14:textId="77777777" w:rsidR="007F3174" w:rsidRDefault="009F3805" w:rsidP="007F3174">
      <w:p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 w:rsidRPr="00A265C4">
        <w:rPr>
          <w:rFonts w:ascii="Arial" w:hAnsi="Arial" w:cs="Arial"/>
          <w:color w:val="000000"/>
          <w:sz w:val="18"/>
          <w:szCs w:val="18"/>
        </w:rPr>
        <w:t>Responsibilities:</w:t>
      </w:r>
    </w:p>
    <w:p w14:paraId="00030664" w14:textId="49CEA858" w:rsidR="00CE43F2" w:rsidRPr="007F3174" w:rsidRDefault="00E33161" w:rsidP="007F3174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 w:rsidRPr="007F3174">
        <w:rPr>
          <w:rFonts w:ascii="Arial" w:hAnsi="Arial" w:cs="Arial"/>
          <w:sz w:val="18"/>
          <w:szCs w:val="20"/>
          <w:lang w:val="en-GB"/>
        </w:rPr>
        <w:t>Bullet points</w:t>
      </w:r>
    </w:p>
    <w:p w14:paraId="1B49F9C7" w14:textId="110EEA20" w:rsidR="00CE43F2" w:rsidRDefault="00CE43F2" w:rsidP="00CE43F2">
      <w:pPr>
        <w:spacing w:after="0" w:line="240" w:lineRule="auto"/>
        <w:rPr>
          <w:rFonts w:ascii="Arial" w:hAnsi="Arial" w:cs="Arial"/>
          <w:b/>
          <w:bCs/>
          <w:color w:val="000000"/>
          <w:sz w:val="18"/>
          <w:szCs w:val="18"/>
        </w:rPr>
      </w:pPr>
      <w:r w:rsidRPr="00CE43F2">
        <w:rPr>
          <w:rFonts w:ascii="Arial" w:hAnsi="Arial" w:cs="Arial"/>
          <w:b/>
          <w:bCs/>
          <w:color w:val="000000"/>
          <w:sz w:val="18"/>
          <w:szCs w:val="18"/>
        </w:rPr>
        <w:t>Achievements:</w:t>
      </w:r>
    </w:p>
    <w:p w14:paraId="04388BE5" w14:textId="39A67C88" w:rsidR="00CE43F2" w:rsidRPr="00CE43F2" w:rsidRDefault="00CE43F2" w:rsidP="00CE43F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/>
          <w:bCs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[Put role specific achievements here]</w:t>
      </w:r>
    </w:p>
    <w:p w14:paraId="058FF472" w14:textId="77777777" w:rsidR="00CE43F2" w:rsidRDefault="00CE43F2" w:rsidP="00E33161">
      <w:pPr>
        <w:pStyle w:val="NoSpacing"/>
        <w:rPr>
          <w:rFonts w:ascii="Arial" w:hAnsi="Arial" w:cs="Arial"/>
          <w:b/>
          <w:sz w:val="18"/>
          <w:szCs w:val="18"/>
        </w:rPr>
      </w:pPr>
    </w:p>
    <w:p w14:paraId="698DDCA2" w14:textId="1C83C101" w:rsidR="00E33161" w:rsidRDefault="00E33161" w:rsidP="00E33161">
      <w:pPr>
        <w:pStyle w:val="NoSpacing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[Company Name]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Pr="00A265C4">
        <w:rPr>
          <w:rFonts w:ascii="Arial" w:hAnsi="Arial" w:cs="Arial"/>
          <w:sz w:val="18"/>
          <w:szCs w:val="18"/>
        </w:rPr>
        <w:tab/>
      </w:r>
      <w:r w:rsidRPr="00A265C4">
        <w:rPr>
          <w:rFonts w:ascii="Arial" w:hAnsi="Arial" w:cs="Arial"/>
          <w:sz w:val="18"/>
          <w:szCs w:val="18"/>
        </w:rPr>
        <w:tab/>
      </w:r>
      <w:r w:rsidRPr="00A265C4">
        <w:rPr>
          <w:rFonts w:ascii="Arial" w:hAnsi="Arial" w:cs="Arial"/>
          <w:sz w:val="18"/>
          <w:szCs w:val="18"/>
        </w:rPr>
        <w:tab/>
      </w:r>
      <w:r w:rsidRPr="00A265C4">
        <w:rPr>
          <w:rFonts w:ascii="Arial" w:hAnsi="Arial" w:cs="Arial"/>
          <w:sz w:val="18"/>
          <w:szCs w:val="18"/>
        </w:rPr>
        <w:tab/>
      </w:r>
      <w:r w:rsidRPr="00A265C4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[Start Date]</w:t>
      </w:r>
      <w:r w:rsidRPr="00A265C4">
        <w:rPr>
          <w:rFonts w:ascii="Arial" w:hAnsi="Arial" w:cs="Arial"/>
          <w:b/>
          <w:sz w:val="18"/>
          <w:szCs w:val="18"/>
        </w:rPr>
        <w:t xml:space="preserve"> –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b/>
          <w:sz w:val="18"/>
          <w:szCs w:val="18"/>
        </w:rPr>
        <w:t>[End Date]</w:t>
      </w:r>
    </w:p>
    <w:p w14:paraId="02562AE4" w14:textId="5D1D3487" w:rsidR="00E33161" w:rsidRPr="00A265C4" w:rsidRDefault="00E33161" w:rsidP="00E33161">
      <w:pPr>
        <w:pStyle w:val="NoSpacing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  <w:lang w:val="en-GB"/>
        </w:rPr>
        <w:t>[</w:t>
      </w:r>
      <w:r>
        <w:rPr>
          <w:rFonts w:ascii="Arial" w:hAnsi="Arial" w:cs="Arial"/>
          <w:b/>
          <w:sz w:val="18"/>
          <w:szCs w:val="18"/>
          <w:lang w:val="en-GB"/>
        </w:rPr>
        <w:t>Previous Role</w:t>
      </w:r>
      <w:r>
        <w:rPr>
          <w:rFonts w:ascii="Arial" w:hAnsi="Arial" w:cs="Arial"/>
          <w:b/>
          <w:sz w:val="18"/>
          <w:szCs w:val="18"/>
          <w:lang w:val="en-GB"/>
        </w:rPr>
        <w:t>]</w:t>
      </w:r>
    </w:p>
    <w:p w14:paraId="3EB81FDB" w14:textId="77777777" w:rsidR="00E33161" w:rsidRPr="00E33161" w:rsidRDefault="00E33161" w:rsidP="00E33161">
      <w:p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 w:rsidRPr="00E33161">
        <w:rPr>
          <w:rFonts w:ascii="Arial" w:hAnsi="Arial" w:cs="Arial"/>
          <w:color w:val="000000"/>
          <w:sz w:val="18"/>
          <w:szCs w:val="18"/>
        </w:rPr>
        <w:t>Responsibilities:</w:t>
      </w:r>
    </w:p>
    <w:p w14:paraId="06F785DB" w14:textId="3969C8AE" w:rsidR="00E33161" w:rsidRPr="00E33161" w:rsidRDefault="00E33161" w:rsidP="00E33161">
      <w:pPr>
        <w:pStyle w:val="ListParagraph"/>
        <w:numPr>
          <w:ilvl w:val="0"/>
          <w:numId w:val="8"/>
        </w:numPr>
        <w:rPr>
          <w:rFonts w:ascii="Arial" w:hAnsi="Arial" w:cs="Arial"/>
          <w:sz w:val="18"/>
          <w:szCs w:val="20"/>
          <w:lang w:val="en-GB"/>
        </w:rPr>
      </w:pPr>
      <w:r>
        <w:rPr>
          <w:rFonts w:ascii="Arial" w:hAnsi="Arial" w:cs="Arial"/>
          <w:sz w:val="18"/>
          <w:szCs w:val="20"/>
          <w:lang w:val="en-GB"/>
        </w:rPr>
        <w:t>Bullet points</w:t>
      </w:r>
    </w:p>
    <w:p w14:paraId="548BB74B" w14:textId="3690B064" w:rsidR="002C17CD" w:rsidRPr="00A265C4" w:rsidRDefault="002C17CD" w:rsidP="002C17CD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  <w:r>
        <w:rPr>
          <w:b/>
          <w:bCs/>
          <w:sz w:val="18"/>
          <w:szCs w:val="18"/>
          <w:u w:val="single"/>
        </w:rPr>
        <w:t>EDUCATION</w:t>
      </w:r>
    </w:p>
    <w:p w14:paraId="0F038C18" w14:textId="77777777" w:rsidR="002C17CD" w:rsidRDefault="002C17CD" w:rsidP="002C17CD">
      <w:pPr>
        <w:spacing w:after="120" w:line="240" w:lineRule="auto"/>
        <w:contextualSpacing/>
        <w:rPr>
          <w:rFonts w:ascii="Arial" w:hAnsi="Arial" w:cs="Arial"/>
          <w:b/>
          <w:sz w:val="18"/>
          <w:szCs w:val="18"/>
        </w:rPr>
      </w:pPr>
    </w:p>
    <w:p w14:paraId="087D90F0" w14:textId="50069254" w:rsidR="00A025A8" w:rsidRPr="00A025A8" w:rsidRDefault="00E33161" w:rsidP="00A025A8">
      <w:pPr>
        <w:spacing w:after="0" w:line="240" w:lineRule="auto"/>
        <w:rPr>
          <w:rFonts w:ascii="Arial" w:hAnsi="Arial" w:cs="Arial"/>
          <w:bCs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[University/College/School]</w:t>
      </w:r>
      <w:r>
        <w:rPr>
          <w:rFonts w:ascii="Arial" w:hAnsi="Arial" w:cs="Arial"/>
          <w:b/>
          <w:sz w:val="18"/>
          <w:szCs w:val="20"/>
        </w:rPr>
        <w:tab/>
      </w:r>
      <w:r>
        <w:rPr>
          <w:rFonts w:ascii="Arial" w:hAnsi="Arial" w:cs="Arial"/>
          <w:b/>
          <w:sz w:val="18"/>
          <w:szCs w:val="20"/>
        </w:rPr>
        <w:tab/>
      </w:r>
      <w:r>
        <w:rPr>
          <w:rFonts w:ascii="Arial" w:hAnsi="Arial" w:cs="Arial"/>
          <w:b/>
          <w:sz w:val="18"/>
          <w:szCs w:val="20"/>
        </w:rPr>
        <w:tab/>
      </w:r>
      <w:r>
        <w:rPr>
          <w:rFonts w:ascii="Arial" w:hAnsi="Arial" w:cs="Arial"/>
          <w:b/>
          <w:sz w:val="18"/>
          <w:szCs w:val="20"/>
        </w:rPr>
        <w:tab/>
      </w:r>
      <w:r>
        <w:rPr>
          <w:rFonts w:ascii="Arial" w:hAnsi="Arial" w:cs="Arial"/>
          <w:b/>
          <w:sz w:val="18"/>
          <w:szCs w:val="20"/>
        </w:rPr>
        <w:tab/>
      </w:r>
      <w:r>
        <w:rPr>
          <w:rFonts w:ascii="Arial" w:hAnsi="Arial" w:cs="Arial"/>
          <w:b/>
          <w:sz w:val="18"/>
          <w:szCs w:val="20"/>
        </w:rPr>
        <w:tab/>
      </w:r>
      <w:r w:rsidR="00A025A8" w:rsidRPr="00A025A8">
        <w:rPr>
          <w:rFonts w:ascii="Arial" w:hAnsi="Arial" w:cs="Arial"/>
          <w:bCs/>
          <w:sz w:val="18"/>
          <w:szCs w:val="20"/>
        </w:rPr>
        <w:t xml:space="preserve"> </w:t>
      </w:r>
      <w:r w:rsidR="00A025A8" w:rsidRPr="00A025A8">
        <w:rPr>
          <w:rFonts w:ascii="Arial" w:hAnsi="Arial" w:cs="Arial"/>
          <w:bCs/>
          <w:sz w:val="18"/>
          <w:szCs w:val="20"/>
        </w:rPr>
        <w:tab/>
      </w:r>
      <w:r>
        <w:rPr>
          <w:rFonts w:ascii="Arial" w:hAnsi="Arial" w:cs="Arial"/>
          <w:bCs/>
          <w:sz w:val="18"/>
          <w:szCs w:val="20"/>
        </w:rPr>
        <w:t>[</w:t>
      </w:r>
      <w:r w:rsidRPr="00E011EE">
        <w:rPr>
          <w:rFonts w:ascii="Arial" w:hAnsi="Arial" w:cs="Arial"/>
          <w:b/>
          <w:sz w:val="18"/>
          <w:szCs w:val="20"/>
        </w:rPr>
        <w:t>Start Date] – [End Date]</w:t>
      </w:r>
      <w:r w:rsidR="00A025A8" w:rsidRPr="00A025A8">
        <w:rPr>
          <w:rFonts w:ascii="Arial" w:hAnsi="Arial" w:cs="Arial"/>
          <w:bCs/>
          <w:sz w:val="18"/>
          <w:szCs w:val="20"/>
        </w:rPr>
        <w:tab/>
      </w:r>
    </w:p>
    <w:p w14:paraId="0357D909" w14:textId="6E50C7EA" w:rsidR="00A025A8" w:rsidRDefault="00E33161" w:rsidP="00A025A8">
      <w:pPr>
        <w:spacing w:after="0" w:line="240" w:lineRule="auto"/>
        <w:rPr>
          <w:rFonts w:ascii="Arial" w:hAnsi="Arial" w:cs="Arial"/>
          <w:bCs/>
          <w:sz w:val="18"/>
          <w:szCs w:val="20"/>
        </w:rPr>
      </w:pPr>
      <w:r>
        <w:rPr>
          <w:rFonts w:ascii="Arial" w:hAnsi="Arial" w:cs="Arial"/>
          <w:bCs/>
          <w:sz w:val="18"/>
          <w:szCs w:val="20"/>
        </w:rPr>
        <w:t>Degree/Diploma/High School Grades</w:t>
      </w:r>
    </w:p>
    <w:p w14:paraId="7E1F8C37" w14:textId="77777777" w:rsidR="00E33161" w:rsidRPr="00A025A8" w:rsidRDefault="00E33161" w:rsidP="00A025A8">
      <w:pPr>
        <w:spacing w:after="0" w:line="240" w:lineRule="auto"/>
        <w:rPr>
          <w:rFonts w:ascii="Arial" w:hAnsi="Arial" w:cs="Arial"/>
          <w:bCs/>
          <w:sz w:val="18"/>
          <w:szCs w:val="20"/>
        </w:rPr>
      </w:pPr>
    </w:p>
    <w:p w14:paraId="4B0E2819" w14:textId="77777777" w:rsidR="00A025A8" w:rsidRPr="00EA0353" w:rsidRDefault="00A025A8" w:rsidP="00A025A8">
      <w:pPr>
        <w:spacing w:after="0" w:line="240" w:lineRule="auto"/>
        <w:rPr>
          <w:rFonts w:ascii="Arial" w:hAnsi="Arial" w:cs="Arial"/>
          <w:bCs/>
          <w:sz w:val="18"/>
          <w:szCs w:val="20"/>
        </w:rPr>
      </w:pPr>
    </w:p>
    <w:p w14:paraId="23F172DC" w14:textId="6F09567D" w:rsidR="002C17CD" w:rsidRPr="00A265C4" w:rsidRDefault="002C17CD" w:rsidP="002C17CD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  <w:r>
        <w:rPr>
          <w:b/>
          <w:bCs/>
          <w:sz w:val="18"/>
          <w:szCs w:val="18"/>
          <w:u w:val="single"/>
        </w:rPr>
        <w:t>PROFESSIONAL QUALIFICATIONS</w:t>
      </w:r>
    </w:p>
    <w:p w14:paraId="00D0200B" w14:textId="77777777" w:rsidR="00E614B1" w:rsidRPr="00A265C4" w:rsidRDefault="00E614B1" w:rsidP="00FB4DEA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</w:p>
    <w:p w14:paraId="360B8ED6" w14:textId="3B8D7DB4" w:rsidR="000E65DA" w:rsidRDefault="00E33161" w:rsidP="000E65DA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  <w:r>
        <w:rPr>
          <w:rFonts w:ascii="Arial" w:eastAsia="Times New Roman" w:hAnsi="Arial" w:cs="Arial"/>
          <w:bCs/>
          <w:sz w:val="18"/>
          <w:szCs w:val="18"/>
        </w:rPr>
        <w:t>[Any professional certifications you may have received]</w:t>
      </w:r>
    </w:p>
    <w:p w14:paraId="3E1C4752" w14:textId="5DE8E1F7" w:rsidR="00CE43F2" w:rsidRDefault="00CE43F2" w:rsidP="000E65DA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</w:p>
    <w:p w14:paraId="3379BA7A" w14:textId="63EA3DDC" w:rsidR="00CE43F2" w:rsidRPr="00A265C4" w:rsidRDefault="00CE43F2" w:rsidP="00CE43F2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  <w:r>
        <w:rPr>
          <w:b/>
          <w:bCs/>
          <w:sz w:val="18"/>
          <w:szCs w:val="18"/>
          <w:u w:val="single"/>
        </w:rPr>
        <w:t xml:space="preserve">PROFESSIONAL </w:t>
      </w:r>
      <w:r>
        <w:rPr>
          <w:b/>
          <w:bCs/>
          <w:sz w:val="18"/>
          <w:szCs w:val="18"/>
          <w:u w:val="single"/>
        </w:rPr>
        <w:t>TRAINING</w:t>
      </w:r>
    </w:p>
    <w:p w14:paraId="4A319E04" w14:textId="2C540E05" w:rsidR="00CE43F2" w:rsidRDefault="00CE43F2" w:rsidP="000E65DA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</w:p>
    <w:p w14:paraId="308C519A" w14:textId="1AEB2D37" w:rsidR="00CE43F2" w:rsidRPr="00CE43F2" w:rsidRDefault="00CE43F2" w:rsidP="00CE43F2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  <w:r>
        <w:rPr>
          <w:rFonts w:ascii="Arial" w:eastAsia="Times New Roman" w:hAnsi="Arial" w:cs="Arial"/>
          <w:bCs/>
          <w:sz w:val="18"/>
          <w:szCs w:val="18"/>
        </w:rPr>
        <w:t>[Put information about professional trainings you would have undertaken here]</w:t>
      </w:r>
    </w:p>
    <w:p w14:paraId="709B2B7C" w14:textId="77777777" w:rsidR="00CE43F2" w:rsidRDefault="00CE43F2" w:rsidP="00E33161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</w:p>
    <w:p w14:paraId="1B76CCBA" w14:textId="122355B1" w:rsidR="00E33161" w:rsidRPr="00A265C4" w:rsidRDefault="00E33161" w:rsidP="00E33161">
      <w:pPr>
        <w:pStyle w:val="Header"/>
        <w:tabs>
          <w:tab w:val="clear" w:pos="4153"/>
          <w:tab w:val="clear" w:pos="8306"/>
          <w:tab w:val="left" w:pos="3042"/>
          <w:tab w:val="center" w:pos="4680"/>
          <w:tab w:val="left" w:pos="4860"/>
        </w:tabs>
        <w:jc w:val="left"/>
        <w:rPr>
          <w:b/>
          <w:bCs/>
          <w:sz w:val="18"/>
          <w:szCs w:val="18"/>
          <w:u w:val="single"/>
        </w:rPr>
      </w:pPr>
      <w:r>
        <w:rPr>
          <w:b/>
          <w:bCs/>
          <w:sz w:val="18"/>
          <w:szCs w:val="18"/>
          <w:u w:val="single"/>
        </w:rPr>
        <w:t>ADDITIONAL INFORMATION</w:t>
      </w:r>
    </w:p>
    <w:p w14:paraId="09584C61" w14:textId="7859D9AD" w:rsidR="00E33161" w:rsidRDefault="00E33161" w:rsidP="000E65DA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</w:p>
    <w:p w14:paraId="2A00B504" w14:textId="7EC08A7B" w:rsidR="00E33161" w:rsidRPr="000E65DA" w:rsidRDefault="00CE43F2" w:rsidP="000E65DA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  <w:r>
        <w:rPr>
          <w:rFonts w:ascii="Arial" w:eastAsia="Times New Roman" w:hAnsi="Arial" w:cs="Arial"/>
          <w:bCs/>
          <w:sz w:val="18"/>
          <w:szCs w:val="18"/>
        </w:rPr>
        <w:t xml:space="preserve">[Driving License / Visa / Work Permit </w:t>
      </w:r>
      <w:proofErr w:type="spellStart"/>
      <w:r>
        <w:rPr>
          <w:rFonts w:ascii="Arial" w:eastAsia="Times New Roman" w:hAnsi="Arial" w:cs="Arial"/>
          <w:bCs/>
          <w:sz w:val="18"/>
          <w:szCs w:val="18"/>
        </w:rPr>
        <w:t>etc</w:t>
      </w:r>
      <w:proofErr w:type="spellEnd"/>
      <w:r>
        <w:rPr>
          <w:rFonts w:ascii="Arial" w:eastAsia="Times New Roman" w:hAnsi="Arial" w:cs="Arial"/>
          <w:bCs/>
          <w:sz w:val="18"/>
          <w:szCs w:val="18"/>
        </w:rPr>
        <w:t>]</w:t>
      </w:r>
    </w:p>
    <w:p w14:paraId="7842751A" w14:textId="2893550B" w:rsidR="007E714E" w:rsidRDefault="007E714E" w:rsidP="008F6A79">
      <w:pPr>
        <w:spacing w:after="0" w:line="240" w:lineRule="auto"/>
        <w:rPr>
          <w:rFonts w:ascii="Arial" w:eastAsia="Times New Roman" w:hAnsi="Arial" w:cs="Arial"/>
          <w:bCs/>
          <w:sz w:val="18"/>
          <w:szCs w:val="18"/>
        </w:rPr>
      </w:pPr>
    </w:p>
    <w:p w14:paraId="1D8F7EE8" w14:textId="77777777" w:rsidR="007E714E" w:rsidRPr="00A265C4" w:rsidRDefault="007E714E" w:rsidP="007E714E">
      <w:pPr>
        <w:spacing w:after="0" w:line="240" w:lineRule="auto"/>
        <w:jc w:val="both"/>
        <w:rPr>
          <w:rFonts w:ascii="Arial" w:hAnsi="Arial" w:cs="Arial"/>
          <w:b/>
          <w:bCs/>
          <w:iCs/>
          <w:color w:val="000000"/>
          <w:sz w:val="18"/>
          <w:szCs w:val="18"/>
          <w:u w:val="single"/>
        </w:rPr>
      </w:pPr>
      <w:r w:rsidRPr="00A265C4">
        <w:rPr>
          <w:rFonts w:ascii="Arial" w:hAnsi="Arial" w:cs="Arial"/>
          <w:b/>
          <w:bCs/>
          <w:iCs/>
          <w:color w:val="000000"/>
          <w:sz w:val="18"/>
          <w:szCs w:val="18"/>
          <w:u w:val="single"/>
        </w:rPr>
        <w:t>REFERENCE</w:t>
      </w:r>
    </w:p>
    <w:p w14:paraId="37323E5E" w14:textId="2C511618" w:rsidR="007E714E" w:rsidRPr="007E714E" w:rsidRDefault="007E714E" w:rsidP="007E714E">
      <w:pPr>
        <w:rPr>
          <w:rFonts w:ascii="Arial" w:hAnsi="Arial" w:cs="Arial"/>
          <w:b/>
          <w:sz w:val="18"/>
          <w:szCs w:val="18"/>
        </w:rPr>
      </w:pPr>
      <w:r w:rsidRPr="00A265C4">
        <w:rPr>
          <w:rFonts w:ascii="Arial" w:hAnsi="Arial" w:cs="Arial"/>
          <w:sz w:val="18"/>
          <w:szCs w:val="18"/>
        </w:rPr>
        <w:br/>
        <w:t>References are available on request</w:t>
      </w:r>
    </w:p>
    <w:sectPr w:rsidR="007E714E" w:rsidRPr="007E714E" w:rsidSect="001946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1F73"/>
    <w:multiLevelType w:val="hybridMultilevel"/>
    <w:tmpl w:val="807CB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E42461"/>
    <w:multiLevelType w:val="hybridMultilevel"/>
    <w:tmpl w:val="74D211C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13543AF3"/>
    <w:multiLevelType w:val="hybridMultilevel"/>
    <w:tmpl w:val="8620142E"/>
    <w:lvl w:ilvl="0" w:tplc="04090001">
      <w:start w:val="1"/>
      <w:numFmt w:val="bullet"/>
      <w:lvlText w:val=""/>
      <w:lvlJc w:val="left"/>
      <w:pPr>
        <w:ind w:left="9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3" w:hanging="360"/>
      </w:pPr>
      <w:rPr>
        <w:rFonts w:ascii="Wingdings" w:hAnsi="Wingdings" w:hint="default"/>
      </w:rPr>
    </w:lvl>
  </w:abstractNum>
  <w:abstractNum w:abstractNumId="3" w15:restartNumberingAfterBreak="0">
    <w:nsid w:val="1EDF0939"/>
    <w:multiLevelType w:val="singleLevel"/>
    <w:tmpl w:val="513CECE2"/>
    <w:lvl w:ilvl="0">
      <w:start w:val="1"/>
      <w:numFmt w:val="bullet"/>
      <w:pStyle w:val="ListBullet6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2"/>
        <w:szCs w:val="22"/>
      </w:rPr>
    </w:lvl>
  </w:abstractNum>
  <w:abstractNum w:abstractNumId="4" w15:restartNumberingAfterBreak="0">
    <w:nsid w:val="2BA92858"/>
    <w:multiLevelType w:val="hybridMultilevel"/>
    <w:tmpl w:val="F87C3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B22C2"/>
    <w:multiLevelType w:val="hybridMultilevel"/>
    <w:tmpl w:val="63624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21AC6"/>
    <w:multiLevelType w:val="hybridMultilevel"/>
    <w:tmpl w:val="B08EE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B73D6"/>
    <w:multiLevelType w:val="hybridMultilevel"/>
    <w:tmpl w:val="4EE2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54CFB"/>
    <w:multiLevelType w:val="hybridMultilevel"/>
    <w:tmpl w:val="1FB6F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C37D3"/>
    <w:multiLevelType w:val="hybridMultilevel"/>
    <w:tmpl w:val="CC72C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364F86"/>
    <w:multiLevelType w:val="hybridMultilevel"/>
    <w:tmpl w:val="3A0E8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3D54E4"/>
    <w:multiLevelType w:val="hybridMultilevel"/>
    <w:tmpl w:val="11486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EE3B35"/>
    <w:multiLevelType w:val="hybridMultilevel"/>
    <w:tmpl w:val="5128B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D07E2"/>
    <w:multiLevelType w:val="hybridMultilevel"/>
    <w:tmpl w:val="23CA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C4723"/>
    <w:multiLevelType w:val="hybridMultilevel"/>
    <w:tmpl w:val="7B4EB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AE6F18"/>
    <w:multiLevelType w:val="hybridMultilevel"/>
    <w:tmpl w:val="5094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23CC5"/>
    <w:multiLevelType w:val="hybridMultilevel"/>
    <w:tmpl w:val="3E861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D7D72"/>
    <w:multiLevelType w:val="hybridMultilevel"/>
    <w:tmpl w:val="1C82073E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D7166"/>
    <w:multiLevelType w:val="hybridMultilevel"/>
    <w:tmpl w:val="6F00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06183"/>
    <w:multiLevelType w:val="hybridMultilevel"/>
    <w:tmpl w:val="F3105E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3857B7"/>
    <w:multiLevelType w:val="hybridMultilevel"/>
    <w:tmpl w:val="A2DE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9C0678"/>
    <w:multiLevelType w:val="hybridMultilevel"/>
    <w:tmpl w:val="10B67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066E30"/>
    <w:multiLevelType w:val="hybridMultilevel"/>
    <w:tmpl w:val="DF660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BD5DF2"/>
    <w:multiLevelType w:val="hybridMultilevel"/>
    <w:tmpl w:val="A410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9"/>
  </w:num>
  <w:num w:numId="4">
    <w:abstractNumId w:val="1"/>
  </w:num>
  <w:num w:numId="5">
    <w:abstractNumId w:val="2"/>
  </w:num>
  <w:num w:numId="6">
    <w:abstractNumId w:val="18"/>
  </w:num>
  <w:num w:numId="7">
    <w:abstractNumId w:val="7"/>
  </w:num>
  <w:num w:numId="8">
    <w:abstractNumId w:val="21"/>
  </w:num>
  <w:num w:numId="9">
    <w:abstractNumId w:val="22"/>
  </w:num>
  <w:num w:numId="10">
    <w:abstractNumId w:val="0"/>
  </w:num>
  <w:num w:numId="11">
    <w:abstractNumId w:val="11"/>
  </w:num>
  <w:num w:numId="12">
    <w:abstractNumId w:val="5"/>
  </w:num>
  <w:num w:numId="13">
    <w:abstractNumId w:val="23"/>
  </w:num>
  <w:num w:numId="14">
    <w:abstractNumId w:val="12"/>
  </w:num>
  <w:num w:numId="15">
    <w:abstractNumId w:val="15"/>
  </w:num>
  <w:num w:numId="16">
    <w:abstractNumId w:val="14"/>
  </w:num>
  <w:num w:numId="17">
    <w:abstractNumId w:val="9"/>
  </w:num>
  <w:num w:numId="18">
    <w:abstractNumId w:val="4"/>
  </w:num>
  <w:num w:numId="19">
    <w:abstractNumId w:val="20"/>
  </w:num>
  <w:num w:numId="20">
    <w:abstractNumId w:val="16"/>
  </w:num>
  <w:num w:numId="21">
    <w:abstractNumId w:val="10"/>
  </w:num>
  <w:num w:numId="22">
    <w:abstractNumId w:val="13"/>
  </w:num>
  <w:num w:numId="23">
    <w:abstractNumId w:val="8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1NLIwNDUwNzEwNDNQ0lEKTi0uzszPAykwrgUAmmBBliwAAAA="/>
  </w:docVars>
  <w:rsids>
    <w:rsidRoot w:val="00925C88"/>
    <w:rsid w:val="00042F75"/>
    <w:rsid w:val="000528FE"/>
    <w:rsid w:val="000609C9"/>
    <w:rsid w:val="0006449A"/>
    <w:rsid w:val="00065050"/>
    <w:rsid w:val="00065E4B"/>
    <w:rsid w:val="00090BD1"/>
    <w:rsid w:val="00096EB6"/>
    <w:rsid w:val="000B31F3"/>
    <w:rsid w:val="000B4EA7"/>
    <w:rsid w:val="000B5601"/>
    <w:rsid w:val="000B6ECF"/>
    <w:rsid w:val="000C6415"/>
    <w:rsid w:val="000D0A6D"/>
    <w:rsid w:val="000D6D8F"/>
    <w:rsid w:val="000D7BEB"/>
    <w:rsid w:val="000E0F07"/>
    <w:rsid w:val="000E405C"/>
    <w:rsid w:val="000E65DA"/>
    <w:rsid w:val="000F20C3"/>
    <w:rsid w:val="0010180C"/>
    <w:rsid w:val="00105FE3"/>
    <w:rsid w:val="0013240B"/>
    <w:rsid w:val="001339DB"/>
    <w:rsid w:val="001366B9"/>
    <w:rsid w:val="001422D0"/>
    <w:rsid w:val="0016315B"/>
    <w:rsid w:val="00165F1A"/>
    <w:rsid w:val="001835FA"/>
    <w:rsid w:val="001854B4"/>
    <w:rsid w:val="0018642B"/>
    <w:rsid w:val="00187193"/>
    <w:rsid w:val="0019179A"/>
    <w:rsid w:val="00192F5E"/>
    <w:rsid w:val="00194621"/>
    <w:rsid w:val="00194E92"/>
    <w:rsid w:val="001968B2"/>
    <w:rsid w:val="001A0C28"/>
    <w:rsid w:val="001B080E"/>
    <w:rsid w:val="001C47B2"/>
    <w:rsid w:val="001D1372"/>
    <w:rsid w:val="001E6725"/>
    <w:rsid w:val="001F01FB"/>
    <w:rsid w:val="00201E13"/>
    <w:rsid w:val="0021137D"/>
    <w:rsid w:val="0021676B"/>
    <w:rsid w:val="00225809"/>
    <w:rsid w:val="0024573B"/>
    <w:rsid w:val="00257939"/>
    <w:rsid w:val="002656E5"/>
    <w:rsid w:val="002716CD"/>
    <w:rsid w:val="00277C93"/>
    <w:rsid w:val="0028736E"/>
    <w:rsid w:val="002A0C67"/>
    <w:rsid w:val="002A1867"/>
    <w:rsid w:val="002C17CD"/>
    <w:rsid w:val="002F1044"/>
    <w:rsid w:val="002F30DF"/>
    <w:rsid w:val="002F7646"/>
    <w:rsid w:val="00314A41"/>
    <w:rsid w:val="00327DF6"/>
    <w:rsid w:val="00330175"/>
    <w:rsid w:val="0033571B"/>
    <w:rsid w:val="00341601"/>
    <w:rsid w:val="0034184A"/>
    <w:rsid w:val="0035703B"/>
    <w:rsid w:val="003706C5"/>
    <w:rsid w:val="00370A72"/>
    <w:rsid w:val="0037175E"/>
    <w:rsid w:val="003738DA"/>
    <w:rsid w:val="0037539B"/>
    <w:rsid w:val="0038104B"/>
    <w:rsid w:val="00387274"/>
    <w:rsid w:val="00394A29"/>
    <w:rsid w:val="003A5C29"/>
    <w:rsid w:val="003B76FD"/>
    <w:rsid w:val="003C16A7"/>
    <w:rsid w:val="003C3D46"/>
    <w:rsid w:val="003C6264"/>
    <w:rsid w:val="003D2774"/>
    <w:rsid w:val="003E260C"/>
    <w:rsid w:val="003E2FD1"/>
    <w:rsid w:val="003F32A6"/>
    <w:rsid w:val="003F415E"/>
    <w:rsid w:val="0040062B"/>
    <w:rsid w:val="00406BBE"/>
    <w:rsid w:val="004158EF"/>
    <w:rsid w:val="00423261"/>
    <w:rsid w:val="00440D9F"/>
    <w:rsid w:val="004445CE"/>
    <w:rsid w:val="00451BEC"/>
    <w:rsid w:val="0045668B"/>
    <w:rsid w:val="0047221D"/>
    <w:rsid w:val="00472BF3"/>
    <w:rsid w:val="0048384E"/>
    <w:rsid w:val="00483DDE"/>
    <w:rsid w:val="00487719"/>
    <w:rsid w:val="004C3324"/>
    <w:rsid w:val="004D11FF"/>
    <w:rsid w:val="004D3874"/>
    <w:rsid w:val="004D3EA1"/>
    <w:rsid w:val="004E5C04"/>
    <w:rsid w:val="004E7DB2"/>
    <w:rsid w:val="00504E24"/>
    <w:rsid w:val="00505CF7"/>
    <w:rsid w:val="00510C16"/>
    <w:rsid w:val="005157AF"/>
    <w:rsid w:val="00525C4E"/>
    <w:rsid w:val="005278DB"/>
    <w:rsid w:val="0053199B"/>
    <w:rsid w:val="00537F21"/>
    <w:rsid w:val="00545A52"/>
    <w:rsid w:val="00556830"/>
    <w:rsid w:val="005758CF"/>
    <w:rsid w:val="0057627E"/>
    <w:rsid w:val="00581D9B"/>
    <w:rsid w:val="005A2925"/>
    <w:rsid w:val="005A613D"/>
    <w:rsid w:val="005C2DBD"/>
    <w:rsid w:val="005C58A4"/>
    <w:rsid w:val="005E4EB7"/>
    <w:rsid w:val="005E5936"/>
    <w:rsid w:val="005E5A61"/>
    <w:rsid w:val="005F384C"/>
    <w:rsid w:val="005F556F"/>
    <w:rsid w:val="00605817"/>
    <w:rsid w:val="00615CAF"/>
    <w:rsid w:val="006164FA"/>
    <w:rsid w:val="00621EB7"/>
    <w:rsid w:val="00626F3D"/>
    <w:rsid w:val="006318C3"/>
    <w:rsid w:val="006367CB"/>
    <w:rsid w:val="00636FF6"/>
    <w:rsid w:val="0064306F"/>
    <w:rsid w:val="00650648"/>
    <w:rsid w:val="00661E22"/>
    <w:rsid w:val="0066420B"/>
    <w:rsid w:val="006700EB"/>
    <w:rsid w:val="006731C8"/>
    <w:rsid w:val="00674303"/>
    <w:rsid w:val="006819A1"/>
    <w:rsid w:val="006819FA"/>
    <w:rsid w:val="006A5596"/>
    <w:rsid w:val="006C33A2"/>
    <w:rsid w:val="006D051D"/>
    <w:rsid w:val="006E5D09"/>
    <w:rsid w:val="006E6711"/>
    <w:rsid w:val="006F1DE9"/>
    <w:rsid w:val="006F6520"/>
    <w:rsid w:val="007076A7"/>
    <w:rsid w:val="007147E2"/>
    <w:rsid w:val="007151DC"/>
    <w:rsid w:val="00716057"/>
    <w:rsid w:val="00723727"/>
    <w:rsid w:val="007242CB"/>
    <w:rsid w:val="0072449D"/>
    <w:rsid w:val="0072596B"/>
    <w:rsid w:val="00737CCF"/>
    <w:rsid w:val="00742A50"/>
    <w:rsid w:val="00750E3A"/>
    <w:rsid w:val="00754E31"/>
    <w:rsid w:val="00760872"/>
    <w:rsid w:val="0076367A"/>
    <w:rsid w:val="00780C50"/>
    <w:rsid w:val="00793D45"/>
    <w:rsid w:val="0079489F"/>
    <w:rsid w:val="00797338"/>
    <w:rsid w:val="007A6B04"/>
    <w:rsid w:val="007D57E4"/>
    <w:rsid w:val="007D5C8B"/>
    <w:rsid w:val="007D66FB"/>
    <w:rsid w:val="007E1491"/>
    <w:rsid w:val="007E714E"/>
    <w:rsid w:val="007F3174"/>
    <w:rsid w:val="00813526"/>
    <w:rsid w:val="00816F1D"/>
    <w:rsid w:val="00821A34"/>
    <w:rsid w:val="00824317"/>
    <w:rsid w:val="00825E3E"/>
    <w:rsid w:val="00833D91"/>
    <w:rsid w:val="00841527"/>
    <w:rsid w:val="00861D6F"/>
    <w:rsid w:val="00862CB7"/>
    <w:rsid w:val="00871612"/>
    <w:rsid w:val="008733B4"/>
    <w:rsid w:val="00874A51"/>
    <w:rsid w:val="00887179"/>
    <w:rsid w:val="008A36B4"/>
    <w:rsid w:val="008C6DF4"/>
    <w:rsid w:val="008D4FF6"/>
    <w:rsid w:val="008F6157"/>
    <w:rsid w:val="008F6A79"/>
    <w:rsid w:val="008F73F3"/>
    <w:rsid w:val="009028FB"/>
    <w:rsid w:val="00903040"/>
    <w:rsid w:val="009078B3"/>
    <w:rsid w:val="009106C3"/>
    <w:rsid w:val="009136EE"/>
    <w:rsid w:val="00922DE0"/>
    <w:rsid w:val="00925C88"/>
    <w:rsid w:val="009400A5"/>
    <w:rsid w:val="0094116C"/>
    <w:rsid w:val="0095485C"/>
    <w:rsid w:val="00957AF7"/>
    <w:rsid w:val="0096123D"/>
    <w:rsid w:val="00961BCA"/>
    <w:rsid w:val="00970EBC"/>
    <w:rsid w:val="00972703"/>
    <w:rsid w:val="009736EE"/>
    <w:rsid w:val="00987050"/>
    <w:rsid w:val="009876AA"/>
    <w:rsid w:val="00992230"/>
    <w:rsid w:val="009941BE"/>
    <w:rsid w:val="00994EF9"/>
    <w:rsid w:val="009A2108"/>
    <w:rsid w:val="009B0A6E"/>
    <w:rsid w:val="009B7102"/>
    <w:rsid w:val="009C2008"/>
    <w:rsid w:val="009C3A0E"/>
    <w:rsid w:val="009C3F48"/>
    <w:rsid w:val="009C58D7"/>
    <w:rsid w:val="009C5938"/>
    <w:rsid w:val="009D6A1C"/>
    <w:rsid w:val="009F086C"/>
    <w:rsid w:val="009F3805"/>
    <w:rsid w:val="00A025A8"/>
    <w:rsid w:val="00A06D36"/>
    <w:rsid w:val="00A07F39"/>
    <w:rsid w:val="00A156E8"/>
    <w:rsid w:val="00A1746D"/>
    <w:rsid w:val="00A223FC"/>
    <w:rsid w:val="00A230D7"/>
    <w:rsid w:val="00A265C4"/>
    <w:rsid w:val="00A30BED"/>
    <w:rsid w:val="00A44F81"/>
    <w:rsid w:val="00A5699C"/>
    <w:rsid w:val="00A644EA"/>
    <w:rsid w:val="00A65219"/>
    <w:rsid w:val="00A72850"/>
    <w:rsid w:val="00A80737"/>
    <w:rsid w:val="00A8679F"/>
    <w:rsid w:val="00A86C60"/>
    <w:rsid w:val="00A873B9"/>
    <w:rsid w:val="00A9608F"/>
    <w:rsid w:val="00AB50CE"/>
    <w:rsid w:val="00AD15F1"/>
    <w:rsid w:val="00AD2037"/>
    <w:rsid w:val="00AE3A27"/>
    <w:rsid w:val="00AF6859"/>
    <w:rsid w:val="00AF6C6F"/>
    <w:rsid w:val="00B21A24"/>
    <w:rsid w:val="00B234C3"/>
    <w:rsid w:val="00B24375"/>
    <w:rsid w:val="00B246EE"/>
    <w:rsid w:val="00B365D0"/>
    <w:rsid w:val="00B4744B"/>
    <w:rsid w:val="00B53426"/>
    <w:rsid w:val="00B53BF4"/>
    <w:rsid w:val="00B55A6B"/>
    <w:rsid w:val="00B57806"/>
    <w:rsid w:val="00B75949"/>
    <w:rsid w:val="00B82B75"/>
    <w:rsid w:val="00B8450C"/>
    <w:rsid w:val="00B93101"/>
    <w:rsid w:val="00B93AC2"/>
    <w:rsid w:val="00B94FB0"/>
    <w:rsid w:val="00B95714"/>
    <w:rsid w:val="00BA7D36"/>
    <w:rsid w:val="00BB2931"/>
    <w:rsid w:val="00BB2CF4"/>
    <w:rsid w:val="00BB2FF7"/>
    <w:rsid w:val="00BC2A3E"/>
    <w:rsid w:val="00BD1B5C"/>
    <w:rsid w:val="00BD2ACA"/>
    <w:rsid w:val="00BD4B7E"/>
    <w:rsid w:val="00BF08E3"/>
    <w:rsid w:val="00C015B8"/>
    <w:rsid w:val="00C01DAD"/>
    <w:rsid w:val="00C23A50"/>
    <w:rsid w:val="00C42CF6"/>
    <w:rsid w:val="00C5159B"/>
    <w:rsid w:val="00C70541"/>
    <w:rsid w:val="00C70B1F"/>
    <w:rsid w:val="00C70DAE"/>
    <w:rsid w:val="00C71F0A"/>
    <w:rsid w:val="00C76B4B"/>
    <w:rsid w:val="00C76C3E"/>
    <w:rsid w:val="00C84A57"/>
    <w:rsid w:val="00C87F44"/>
    <w:rsid w:val="00C9014F"/>
    <w:rsid w:val="00C90A00"/>
    <w:rsid w:val="00C952A8"/>
    <w:rsid w:val="00CB3B4D"/>
    <w:rsid w:val="00CB3D89"/>
    <w:rsid w:val="00CC001A"/>
    <w:rsid w:val="00CC5F56"/>
    <w:rsid w:val="00CD23B5"/>
    <w:rsid w:val="00CD4DAF"/>
    <w:rsid w:val="00CD4E66"/>
    <w:rsid w:val="00CE0240"/>
    <w:rsid w:val="00CE2882"/>
    <w:rsid w:val="00CE43F2"/>
    <w:rsid w:val="00CE5E9F"/>
    <w:rsid w:val="00CF1EB6"/>
    <w:rsid w:val="00D00ACF"/>
    <w:rsid w:val="00D046B4"/>
    <w:rsid w:val="00D05125"/>
    <w:rsid w:val="00D051EA"/>
    <w:rsid w:val="00D15B86"/>
    <w:rsid w:val="00D26CD0"/>
    <w:rsid w:val="00D336E0"/>
    <w:rsid w:val="00D41644"/>
    <w:rsid w:val="00D71D7B"/>
    <w:rsid w:val="00D84150"/>
    <w:rsid w:val="00D84D44"/>
    <w:rsid w:val="00D96F4C"/>
    <w:rsid w:val="00D97518"/>
    <w:rsid w:val="00DB07FB"/>
    <w:rsid w:val="00DB6695"/>
    <w:rsid w:val="00DD48D1"/>
    <w:rsid w:val="00DD4CB5"/>
    <w:rsid w:val="00DD66F7"/>
    <w:rsid w:val="00E011EE"/>
    <w:rsid w:val="00E02EBC"/>
    <w:rsid w:val="00E043A7"/>
    <w:rsid w:val="00E110A3"/>
    <w:rsid w:val="00E25552"/>
    <w:rsid w:val="00E33161"/>
    <w:rsid w:val="00E33872"/>
    <w:rsid w:val="00E4771C"/>
    <w:rsid w:val="00E54D25"/>
    <w:rsid w:val="00E56BFA"/>
    <w:rsid w:val="00E614B1"/>
    <w:rsid w:val="00E61EE5"/>
    <w:rsid w:val="00E6203D"/>
    <w:rsid w:val="00E936D4"/>
    <w:rsid w:val="00E97386"/>
    <w:rsid w:val="00E973D6"/>
    <w:rsid w:val="00EA0353"/>
    <w:rsid w:val="00EA67AC"/>
    <w:rsid w:val="00EB4128"/>
    <w:rsid w:val="00EC477B"/>
    <w:rsid w:val="00EF6DF6"/>
    <w:rsid w:val="00F00DD8"/>
    <w:rsid w:val="00F2069E"/>
    <w:rsid w:val="00F25BD4"/>
    <w:rsid w:val="00F315DE"/>
    <w:rsid w:val="00F43844"/>
    <w:rsid w:val="00F43A2F"/>
    <w:rsid w:val="00F459FB"/>
    <w:rsid w:val="00F64ECD"/>
    <w:rsid w:val="00F660C8"/>
    <w:rsid w:val="00F677C8"/>
    <w:rsid w:val="00F67A8B"/>
    <w:rsid w:val="00F766EA"/>
    <w:rsid w:val="00F8055E"/>
    <w:rsid w:val="00F84270"/>
    <w:rsid w:val="00F90AD4"/>
    <w:rsid w:val="00F91B5E"/>
    <w:rsid w:val="00F9304F"/>
    <w:rsid w:val="00F9327B"/>
    <w:rsid w:val="00FA4A0C"/>
    <w:rsid w:val="00FB48D2"/>
    <w:rsid w:val="00FB4DEA"/>
    <w:rsid w:val="00FD311F"/>
    <w:rsid w:val="00FD3530"/>
    <w:rsid w:val="00FD6AC3"/>
    <w:rsid w:val="00FF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E23F"/>
  <w15:docId w15:val="{4F0359AF-BCDC-458D-A439-BB72B8A36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6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Bullet6">
    <w:name w:val="List Bullet 6"/>
    <w:basedOn w:val="Normal"/>
    <w:rsid w:val="006164FA"/>
    <w:pPr>
      <w:numPr>
        <w:numId w:val="1"/>
      </w:numPr>
      <w:autoSpaceDE w:val="0"/>
      <w:autoSpaceDN w:val="0"/>
      <w:spacing w:after="0" w:line="240" w:lineRule="auto"/>
      <w:jc w:val="both"/>
    </w:pPr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FB4DEA"/>
    <w:pPr>
      <w:tabs>
        <w:tab w:val="center" w:pos="4153"/>
        <w:tab w:val="right" w:pos="8306"/>
      </w:tabs>
      <w:autoSpaceDE w:val="0"/>
      <w:autoSpaceDN w:val="0"/>
      <w:spacing w:after="0" w:line="240" w:lineRule="auto"/>
      <w:jc w:val="both"/>
    </w:pPr>
    <w:rPr>
      <w:rFonts w:ascii="Arial" w:eastAsia="Times New Roman" w:hAnsi="Arial" w:cs="Arial"/>
    </w:rPr>
  </w:style>
  <w:style w:type="character" w:customStyle="1" w:styleId="HeaderChar">
    <w:name w:val="Header Char"/>
    <w:basedOn w:val="DefaultParagraphFont"/>
    <w:link w:val="Header"/>
    <w:rsid w:val="00FB4DEA"/>
    <w:rPr>
      <w:rFonts w:ascii="Arial" w:eastAsia="Times New Roman" w:hAnsi="Arial" w:cs="Arial"/>
    </w:rPr>
  </w:style>
  <w:style w:type="paragraph" w:styleId="NoSpacing">
    <w:name w:val="No Spacing"/>
    <w:uiPriority w:val="1"/>
    <w:qFormat/>
    <w:rsid w:val="00C76C3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84150"/>
    <w:pPr>
      <w:ind w:left="720"/>
      <w:contextualSpacing/>
    </w:pPr>
  </w:style>
  <w:style w:type="character" w:styleId="Hyperlink">
    <w:name w:val="Hyperlink"/>
    <w:unhideWhenUsed/>
    <w:rsid w:val="000B6ECF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54E31"/>
    <w:rPr>
      <w:color w:val="2B579A"/>
      <w:shd w:val="clear" w:color="auto" w:fill="E6E6E6"/>
    </w:rPr>
  </w:style>
  <w:style w:type="paragraph" w:customStyle="1" w:styleId="msolistparagraph0">
    <w:name w:val="msolistparagraph"/>
    <w:basedOn w:val="Normal"/>
    <w:rsid w:val="002C17C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01DA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DA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B4744B"/>
    <w:pPr>
      <w:spacing w:after="0" w:line="240" w:lineRule="auto"/>
    </w:pPr>
    <w:rPr>
      <w:rFonts w:ascii="Arial" w:eastAsia="Times New Roman" w:hAnsi="Arial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B4744B"/>
    <w:rPr>
      <w:rFonts w:ascii="Arial" w:eastAsia="Times New Roman" w:hAnsi="Arial" w:cs="Times New Roman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8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2BED2-E0E0-45AA-B2E5-34B7415E7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mspc1</dc:creator>
  <cp:lastModifiedBy>Smit Shah</cp:lastModifiedBy>
  <cp:revision>6</cp:revision>
  <cp:lastPrinted>2019-07-01T14:14:00Z</cp:lastPrinted>
  <dcterms:created xsi:type="dcterms:W3CDTF">2021-10-10T09:14:00Z</dcterms:created>
  <dcterms:modified xsi:type="dcterms:W3CDTF">2021-10-10T09:22:00Z</dcterms:modified>
</cp:coreProperties>
</file>